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cover-letter"/>
    <w:p>
      <w:pPr>
        <w:pStyle w:val="Heading1"/>
      </w:pPr>
      <w:r>
        <w:t xml:space="preserve">Cover Letter</w:t>
      </w:r>
    </w:p>
    <w:p>
      <w:pPr>
        <w:pStyle w:val="FirstParagraph"/>
      </w:pPr>
      <w:r>
        <w:rPr>
          <w:bCs/>
          <w:b/>
        </w:rPr>
        <w:t xml:space="preserve">John Doe</w:t>
      </w:r>
      <w:r>
        <w:br/>
      </w:r>
      <w:r>
        <w:t xml:space="preserve">123 Financial Street, Beijing, China</w:t>
      </w:r>
      <w:r>
        <w:br/>
      </w:r>
      <w:r>
        <w:t xml:space="preserve">+86-10-XXXX-XXXX</w:t>
      </w:r>
      <w:r>
        <w:br/>
      </w:r>
      <w:r>
        <w:t xml:space="preserve">johndoe@example.com</w:t>
      </w:r>
      <w:r>
        <w:br/>
      </w:r>
      <w:r>
        <w:t xml:space="preserve">April 5, 2024</w:t>
      </w:r>
    </w:p>
    <w:p>
      <w:pPr>
        <w:pStyle w:val="BodyText"/>
      </w:pPr>
      <w:r>
        <w:t xml:space="preserve">Human Resources Department</w:t>
      </w:r>
      <w:r>
        <w:br/>
      </w:r>
      <w:r>
        <w:t xml:space="preserve">Institute of Economic Research</w:t>
      </w:r>
      <w:r>
        <w:br/>
      </w:r>
      <w:r>
        <w:t xml:space="preserve">Beijing, China</w:t>
      </w:r>
    </w:p>
    <w:bookmarkStart w:id="20" w:name="dear-hiring-committee"/>
    <w:p>
      <w:pPr>
        <w:pStyle w:val="Heading2"/>
      </w:pPr>
      <w:r>
        <w:t xml:space="preserve">Dear Hiring Committee,</w:t>
      </w:r>
    </w:p>
    <w:p>
      <w:pPr>
        <w:pStyle w:val="FirstParagraph"/>
      </w:pPr>
      <w:r>
        <w:t xml:space="preserve">As a dedicated Economist with over a decade of experience in macroeconomic analysis, policy formulation, and market research, I am excited to apply for the Economist position at the Institute of Economic Research in Beijing, China. This opportunity aligns perfectly with my professional aspirations to contribute to one of the most dynamic economies in the world. My background as an Economist has equipped me with a deep understanding of economic systems, data-driven decision-making, and strategic planning—skills that I believe are critical for addressing the unique challenges and opportunities presented by China’s rapidly evolving economic landscape.</w:t>
      </w:r>
    </w:p>
    <w:p>
      <w:pPr>
        <w:pStyle w:val="BodyText"/>
      </w:pPr>
      <w:r>
        <w:t xml:space="preserve">Throughout my career, I have focused on analyzing global and regional economic trends while emphasizing the importance of localized insights. As an Economist, I have worked with international organizations, governments, and private sectors to develop strategies that drive sustainable growth. My expertise in econometric modeling, fiscal policy analysis, and cross-border trade dynamics has been instrumental in shaping actionable recommendations for stakeholders in both developed and emerging markets. However, it is the opportunity to work within China’s economic framework—particularly in Beijing—that I find most compelling.</w:t>
      </w:r>
    </w:p>
    <w:p>
      <w:pPr>
        <w:pStyle w:val="BodyText"/>
      </w:pPr>
      <w:r>
        <w:t xml:space="preserve">Beijing, as the political and cultural hub of China, plays a pivotal role in shaping the nation’s economic policies. The city is not only a center for innovation and technology but also a critical node in global supply chains and international trade. As an Economist with a specialization in urban economics and regional development, I am eager to contribute to research initiatives that explore the intersection of policy, innovation, and economic growth in this vibrant metropolis. My work has consistently emphasized the importance of integrating macroeconomic stability with local socioeconomic needs, a principle that resonates deeply with Beijing’s dual focus on modernization and inclusivity.</w:t>
      </w:r>
    </w:p>
    <w:p>
      <w:pPr>
        <w:pStyle w:val="BodyText"/>
      </w:pPr>
      <w:r>
        <w:t xml:space="preserve">One of my key strengths as an Economist is my ability to translate complex data into clear, actionable insights. In my previous role at the World Bank, I led a project analyzing the impact of urbanization on GDP growth in East Asian cities. This experience honed my skills in data collection, statistical analysis, and cross-cultural collaboration—competencies that I believe are essential for working effectively in Beijing’s multicultural and fast-paced environment. Additionally, my fluency in Mandarin and English allows me to bridge communication gaps between international teams and local stakeholders, ensuring that economic strategies are both globally informed and locally relevant.</w:t>
      </w:r>
    </w:p>
    <w:p>
      <w:pPr>
        <w:pStyle w:val="BodyText"/>
      </w:pPr>
      <w:r>
        <w:t xml:space="preserve">China’s economic transformation over the past few decades has been nothing short of remarkable. From its integration into the global economy to its emphasis on technological innovation, the country offers a unique laboratory for Economic research. As an Economist, I am particularly interested in exploring how Beijing can leverage its resources to address pressing issues such as environmental sustainability, income inequality, and demographic shifts. My research has consistently emphasized the importance of adaptive policies that balance growth with long-term resilience—a goal that aligns with the Institute’s mission to advance economic understanding in China.</w:t>
      </w:r>
    </w:p>
    <w:p>
      <w:pPr>
        <w:pStyle w:val="BodyText"/>
      </w:pPr>
      <w:r>
        <w:t xml:space="preserve">What draws me most to this opportunity is the chance to work alongside a team of forward-thinking professionals who are committed to shaping China’s economic future. The Institute of Economic Research is renowned for its rigorous analysis and policy impact, and I am eager to contribute my expertise in areas such as fiscal policy, labor market dynamics, and innovation-driven growth. Whether it is advising on urban development strategies or analyzing the implications of global trade policies, I am confident that my background as an Economist will enable me to make meaningful contributions to your organization.</w:t>
      </w:r>
    </w:p>
    <w:p>
      <w:pPr>
        <w:pStyle w:val="BodyText"/>
      </w:pPr>
      <w:r>
        <w:t xml:space="preserve">Moreover, I am deeply committed to understanding the cultural and historical context of China’s economic journey. Having spent time studying in Beijing during my academic years and working on projects related to the city’s economic development, I have developed a nuanced perspective on its challenges and aspirations. This personal connection, combined with my professional expertise, positions me to approach problems with both analytical rigor and cultural sensitivity—qualities that are essential for success in this role.</w:t>
      </w:r>
    </w:p>
    <w:p>
      <w:pPr>
        <w:pStyle w:val="BodyText"/>
      </w:pPr>
      <w:r>
        <w:t xml:space="preserve">Thank you for considering my application. I am enthusiastic about the possibility of joining the Institute of Economic Research and contributing to its mission of advancing economic knowledge in China. I would be honored to discuss how my skills, experience, and passion for economics align with your organization’s goals. Please feel free to contact me at +86-10-XXXX-XXXX or johndoe@example.com at your earliest convenienc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China Beijing</dc:title>
  <dc:creator/>
  <dc:language>en</dc:language>
  <cp:keywords/>
  <dcterms:created xsi:type="dcterms:W3CDTF">2026-07-23T14:15:12Z</dcterms:created>
  <dcterms:modified xsi:type="dcterms:W3CDTF">2026-07-23T14:15:12Z</dcterms:modified>
</cp:coreProperties>
</file>

<file path=docProps/custom.xml><?xml version="1.0" encoding="utf-8"?>
<Properties xmlns="http://schemas.openxmlformats.org/officeDocument/2006/custom-properties" xmlns:vt="http://schemas.openxmlformats.org/officeDocument/2006/docPropsVTypes"/>
</file>